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22EE" w:rsidRPr="00A922EE" w:rsidRDefault="00A922EE" w:rsidP="00A922EE">
      <w:pPr>
        <w:spacing w:after="0" w:line="240" w:lineRule="auto"/>
        <w:rPr>
          <w:rFonts w:ascii="proxima-nova" w:eastAsia="Times New Roman" w:hAnsi="proxima-nova" w:cs="Times New Roman"/>
          <w:color w:val="000000"/>
          <w:sz w:val="30"/>
          <w:szCs w:val="30"/>
        </w:rPr>
      </w:pPr>
      <w:r w:rsidRPr="00A922EE">
        <w:rPr>
          <w:rFonts w:ascii="proxima-nova" w:eastAsia="Times New Roman" w:hAnsi="proxima-nova" w:cs="Times New Roman"/>
          <w:b/>
          <w:bCs/>
          <w:color w:val="000000"/>
          <w:spacing w:val="6"/>
          <w:sz w:val="60"/>
          <w:szCs w:val="60"/>
        </w:rPr>
        <w:t>4.3: Natural Selection</w:t>
      </w:r>
    </w:p>
    <w:p w:rsidR="00A922EE" w:rsidRPr="00A922EE" w:rsidRDefault="00A922EE" w:rsidP="00A922EE">
      <w:pPr>
        <w:numPr>
          <w:ilvl w:val="0"/>
          <w:numId w:val="1"/>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Explain how natural selection works.</w:t>
      </w:r>
    </w:p>
    <w:p w:rsidR="00A922EE" w:rsidRPr="00A922EE" w:rsidRDefault="00A922EE" w:rsidP="00A922EE">
      <w:pPr>
        <w:spacing w:after="300" w:line="240" w:lineRule="auto"/>
        <w:rPr>
          <w:rFonts w:ascii="inherit" w:eastAsia="Times New Roman" w:hAnsi="inherit" w:cs="Times New Roman"/>
          <w:color w:val="000000"/>
          <w:sz w:val="30"/>
          <w:szCs w:val="30"/>
        </w:rPr>
      </w:pPr>
      <w:r w:rsidRPr="00A922EE">
        <w:rPr>
          <w:rFonts w:ascii="inherit" w:eastAsia="Times New Roman" w:hAnsi="inherit" w:cs="Times New Roman"/>
          <w:b/>
          <w:bCs/>
          <w:color w:val="000000"/>
          <w:sz w:val="30"/>
          <w:szCs w:val="30"/>
        </w:rPr>
        <w:t>How is this dee</w:t>
      </w:r>
      <w:bookmarkStart w:id="0" w:name="_GoBack"/>
      <w:bookmarkEnd w:id="0"/>
      <w:r w:rsidRPr="00A922EE">
        <w:rPr>
          <w:rFonts w:ascii="inherit" w:eastAsia="Times New Roman" w:hAnsi="inherit" w:cs="Times New Roman"/>
          <w:b/>
          <w:bCs/>
          <w:color w:val="000000"/>
          <w:sz w:val="30"/>
          <w:szCs w:val="30"/>
        </w:rPr>
        <w:t>r mouse well adapted for life in the forest?</w:t>
      </w:r>
    </w:p>
    <w:p w:rsidR="00A922EE" w:rsidRPr="00A922EE" w:rsidRDefault="00A922EE" w:rsidP="00A922EE">
      <w:pPr>
        <w:spacing w:after="300" w:line="240" w:lineRule="auto"/>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 xml:space="preserve">Notice how its dark coloring would allow the deer mouse to easily hide from predators on the darkened forest floor. On the other hand, deer mice that live in the nearby Sand Hills are a lighter, sand-like color. What caused the deer mice to be so well adapted to their unique environments? </w:t>
      </w:r>
      <w:proofErr w:type="gramStart"/>
      <w:r w:rsidRPr="00A922EE">
        <w:rPr>
          <w:rFonts w:ascii="inherit" w:eastAsia="Times New Roman" w:hAnsi="inherit" w:cs="Times New Roman"/>
          <w:color w:val="000000"/>
          <w:sz w:val="30"/>
          <w:szCs w:val="30"/>
        </w:rPr>
        <w:t>Natural selection.</w:t>
      </w:r>
      <w:proofErr w:type="gramEnd"/>
    </w:p>
    <w:p w:rsidR="00A922EE" w:rsidRPr="00A922EE" w:rsidRDefault="00A922EE" w:rsidP="00A922EE">
      <w:pPr>
        <w:spacing w:before="48" w:after="120" w:line="240" w:lineRule="auto"/>
        <w:outlineLvl w:val="2"/>
        <w:rPr>
          <w:rFonts w:ascii="Helvetica" w:eastAsia="Times New Roman" w:hAnsi="Helvetica" w:cs="Helvetica"/>
          <w:b/>
          <w:bCs/>
          <w:color w:val="000000"/>
          <w:sz w:val="38"/>
          <w:szCs w:val="38"/>
        </w:rPr>
      </w:pPr>
      <w:r w:rsidRPr="00A922EE">
        <w:rPr>
          <w:rFonts w:ascii="Helvetica" w:eastAsia="Times New Roman" w:hAnsi="Helvetica" w:cs="Helvetica"/>
          <w:b/>
          <w:bCs/>
          <w:color w:val="000000"/>
          <w:sz w:val="38"/>
          <w:szCs w:val="38"/>
        </w:rPr>
        <w:t>Natural Selection</w:t>
      </w:r>
    </w:p>
    <w:p w:rsidR="00A922EE" w:rsidRPr="00A922EE" w:rsidRDefault="00A922EE" w:rsidP="00A922EE">
      <w:pPr>
        <w:spacing w:after="300" w:line="240" w:lineRule="auto"/>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The theory of evolution by natural selection means that the inherited traits of a population change over time. </w:t>
      </w:r>
      <w:r w:rsidRPr="00A922EE">
        <w:rPr>
          <w:rFonts w:ascii="inherit" w:eastAsia="Times New Roman" w:hAnsi="inherit" w:cs="Times New Roman"/>
          <w:b/>
          <w:bCs/>
          <w:color w:val="000000"/>
          <w:sz w:val="30"/>
          <w:szCs w:val="30"/>
        </w:rPr>
        <w:t>Inherited traits</w:t>
      </w:r>
      <w:r w:rsidRPr="00A922EE">
        <w:rPr>
          <w:rFonts w:ascii="inherit" w:eastAsia="Times New Roman" w:hAnsi="inherit" w:cs="Times New Roman"/>
          <w:color w:val="000000"/>
          <w:sz w:val="30"/>
          <w:szCs w:val="30"/>
        </w:rPr>
        <w:t> are features that are passed from one generation to the next. For example, your eye color is an inherited trait. You inherited your eye color from your parents. Inherited traits are different from </w:t>
      </w:r>
      <w:r w:rsidRPr="00A922EE">
        <w:rPr>
          <w:rFonts w:ascii="inherit" w:eastAsia="Times New Roman" w:hAnsi="inherit" w:cs="Times New Roman"/>
          <w:b/>
          <w:bCs/>
          <w:color w:val="000000"/>
          <w:sz w:val="30"/>
          <w:szCs w:val="30"/>
        </w:rPr>
        <w:t>acquired traits</w:t>
      </w:r>
      <w:r w:rsidRPr="00A922EE">
        <w:rPr>
          <w:rFonts w:ascii="inherit" w:eastAsia="Times New Roman" w:hAnsi="inherit" w:cs="Times New Roman"/>
          <w:color w:val="000000"/>
          <w:sz w:val="30"/>
          <w:szCs w:val="30"/>
        </w:rPr>
        <w:t xml:space="preserve">, or traits that organisms develop over a lifetime, such as strong muscles from working out </w:t>
      </w:r>
    </w:p>
    <w:p w:rsidR="00A922EE" w:rsidRPr="00A922EE" w:rsidRDefault="00A922EE" w:rsidP="00A922EE">
      <w:pPr>
        <w:spacing w:before="240" w:after="300" w:line="240" w:lineRule="auto"/>
        <w:rPr>
          <w:rFonts w:ascii="inherit" w:eastAsia="Times New Roman" w:hAnsi="inherit" w:cs="Times New Roman"/>
          <w:color w:val="000000"/>
          <w:sz w:val="30"/>
          <w:szCs w:val="30"/>
        </w:rPr>
      </w:pPr>
      <w:r>
        <w:rPr>
          <w:rFonts w:ascii="inherit" w:eastAsia="Times New Roman" w:hAnsi="inherit" w:cs="Times New Roman"/>
          <w:noProof/>
          <w:color w:val="000000"/>
          <w:sz w:val="30"/>
          <w:szCs w:val="30"/>
        </w:rPr>
        <mc:AlternateContent>
          <mc:Choice Requires="wps">
            <w:drawing>
              <wp:inline distT="0" distB="0" distL="0" distR="0" wp14:anchorId="276B13AC" wp14:editId="51DE6B60">
                <wp:extent cx="304800" cy="304800"/>
                <wp:effectExtent l="0" t="0" r="0" b="0"/>
                <wp:docPr id="2" name="Rectangle 2" descr="filesystem:https://www.ck12.org/persistent/org.ck12.reader/2151038/ee1333c3333c868a6f69c54593b6374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 o:spid="_x0000_s1026" alt="filesystem:https://www.ck12.org/persistent/org.ck12.reader/2151038/ee1333c3333c868a6f69c54593b6374e.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" filled="f" stroked="f">
                <o:lock v:ext="edit" aspectratio="t"/>
                <w10:anchorlock/>
              </v:rect>
            </w:pict>
          </mc:Fallback>
        </mc:AlternateContent>
      </w:r>
    </w:p>
    <w:p w:rsidR="00A922EE" w:rsidRPr="00A922EE" w:rsidRDefault="00A922EE" w:rsidP="00A922EE">
      <w:pPr>
        <w:pBdr>
          <w:top w:val="single" w:sz="6" w:space="0" w:color="CCCCCC"/>
          <w:bottom w:val="single" w:sz="6" w:space="0" w:color="CCCCCC"/>
        </w:pBdr>
        <w:spacing w:after="150" w:line="240" w:lineRule="auto"/>
        <w:jc w:val="center"/>
        <w:rPr>
          <w:rFonts w:ascii="inherit" w:eastAsia="Times New Roman" w:hAnsi="inherit" w:cs="Times New Roman"/>
          <w:color w:val="000000"/>
          <w:sz w:val="18"/>
          <w:szCs w:val="18"/>
        </w:rPr>
      </w:pPr>
      <w:r w:rsidRPr="00A922EE">
        <w:rPr>
          <w:rFonts w:ascii="inherit" w:eastAsia="Times New Roman" w:hAnsi="inherit" w:cs="Times New Roman"/>
          <w:color w:val="000000"/>
          <w:sz w:val="18"/>
          <w:szCs w:val="18"/>
        </w:rPr>
        <w:t>Human earlobes may be attached or free. You inherited the particular shape of your earlobes from your parents. Inherited traits are influenced by genes, which are passed on to offspring and future generations. Things not influenced by genes are not passed on to your offspring. Natural selection only operates on traits like earlobe shape that have a genetic basis, not on traits that are acquired, like a summer tan.</w:t>
      </w:r>
    </w:p>
    <w:p w:rsidR="00A922EE" w:rsidRPr="00A922EE" w:rsidRDefault="00A922EE" w:rsidP="00A922EE">
      <w:pPr>
        <w:spacing w:after="300" w:line="240" w:lineRule="auto"/>
        <w:rPr>
          <w:rFonts w:ascii="inherit" w:eastAsia="Times New Roman" w:hAnsi="inherit" w:cs="Times New Roman"/>
          <w:color w:val="000000"/>
          <w:sz w:val="30"/>
          <w:szCs w:val="30"/>
        </w:rPr>
      </w:pPr>
      <w:r w:rsidRPr="00A922EE">
        <w:rPr>
          <w:rFonts w:ascii="inherit" w:eastAsia="Times New Roman" w:hAnsi="inherit" w:cs="Times New Roman"/>
          <w:b/>
          <w:bCs/>
          <w:color w:val="000000"/>
          <w:sz w:val="30"/>
          <w:szCs w:val="30"/>
        </w:rPr>
        <w:t>Natural selection</w:t>
      </w:r>
      <w:r w:rsidRPr="00A922EE">
        <w:rPr>
          <w:rFonts w:ascii="inherit" w:eastAsia="Times New Roman" w:hAnsi="inherit" w:cs="Times New Roman"/>
          <w:color w:val="000000"/>
          <w:sz w:val="30"/>
          <w:szCs w:val="30"/>
        </w:rPr>
        <w:t> explains how organisms in a population develop traits that allow them to survive and reproduce. Natural selection means that traits that offer an advantage will most likely be passed on to offspring. Evolution occurs by natural selection. Take the giant tortoises on the Galápagos Islands as an example. If a short-necked tortoise lives on an island with fruit located at a high level, will the short-necked tortoise survive? No, it will not, because it will not be able to reach the food it needs to survive. If all of the short necked tortoises die, and the long-necked tortoises survive, then, over time, only the long-necked trait will be passed down to offspring. All of the tortoises with long-necks will be "naturally selected" to survive.</w:t>
      </w:r>
    </w:p>
    <w:p w:rsidR="00A922EE" w:rsidRPr="00A922EE" w:rsidRDefault="00A922EE" w:rsidP="00A922EE">
      <w:pPr>
        <w:spacing w:after="300" w:line="240" w:lineRule="auto"/>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 xml:space="preserve">Every plant and animal depends on its traits to survive. Survival may include getting food, building homes, and attracting mates. Traits that allow a plant, </w:t>
      </w:r>
      <w:r w:rsidRPr="00A922EE">
        <w:rPr>
          <w:rFonts w:ascii="inherit" w:eastAsia="Times New Roman" w:hAnsi="inherit" w:cs="Times New Roman"/>
          <w:color w:val="000000"/>
          <w:sz w:val="30"/>
          <w:szCs w:val="30"/>
        </w:rPr>
        <w:lastRenderedPageBreak/>
        <w:t>animal, or other organism to survive and reproduce in its environment are called </w:t>
      </w:r>
      <w:r w:rsidRPr="00A922EE">
        <w:rPr>
          <w:rFonts w:ascii="inherit" w:eastAsia="Times New Roman" w:hAnsi="inherit" w:cs="Times New Roman"/>
          <w:b/>
          <w:bCs/>
          <w:color w:val="000000"/>
          <w:sz w:val="30"/>
          <w:szCs w:val="30"/>
        </w:rPr>
        <w:t>adaptations</w:t>
      </w:r>
      <w:r w:rsidRPr="00A922EE">
        <w:rPr>
          <w:rFonts w:ascii="inherit" w:eastAsia="Times New Roman" w:hAnsi="inherit" w:cs="Times New Roman"/>
          <w:color w:val="000000"/>
          <w:sz w:val="30"/>
          <w:szCs w:val="30"/>
        </w:rPr>
        <w:t>.</w:t>
      </w:r>
    </w:p>
    <w:p w:rsidR="00A922EE" w:rsidRPr="00A922EE" w:rsidRDefault="00A922EE" w:rsidP="00A922EE">
      <w:pPr>
        <w:spacing w:after="300" w:line="240" w:lineRule="auto"/>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Natural selection occurs when:</w:t>
      </w:r>
    </w:p>
    <w:p w:rsidR="00A922EE" w:rsidRPr="00A922EE" w:rsidRDefault="00A922EE" w:rsidP="00A922EE">
      <w:pPr>
        <w:numPr>
          <w:ilvl w:val="0"/>
          <w:numId w:val="2"/>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There is some variation in the inherited traits of organisms within a species.</w:t>
      </w:r>
    </w:p>
    <w:p w:rsidR="00A922EE" w:rsidRPr="00A922EE" w:rsidRDefault="00A922EE" w:rsidP="00A922EE">
      <w:pPr>
        <w:numPr>
          <w:ilvl w:val="0"/>
          <w:numId w:val="2"/>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Some of these traits will give individuals an advantage over others in surviving and reproducing.</w:t>
      </w:r>
    </w:p>
    <w:p w:rsidR="00A922EE" w:rsidRPr="00A922EE" w:rsidRDefault="00A922EE" w:rsidP="00A922EE">
      <w:pPr>
        <w:numPr>
          <w:ilvl w:val="0"/>
          <w:numId w:val="2"/>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These individuals will be likely to have more offspring.</w:t>
      </w:r>
    </w:p>
    <w:p w:rsidR="00A922EE" w:rsidRPr="00A922EE" w:rsidRDefault="00A922EE" w:rsidP="00A922EE">
      <w:pPr>
        <w:spacing w:after="300" w:line="240" w:lineRule="auto"/>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Imagine how in the Arctic, dark fur makes a rabbit easy for foxes to spot and catch in the snow. Therefore, white fur is a beneficial trait that improves the chance that a rabbit will survive, reproduce, and pass the trait of white fur on to its offspring (</w:t>
      </w:r>
      <w:r w:rsidRPr="00A922EE">
        <w:rPr>
          <w:rFonts w:ascii="inherit" w:eastAsia="Times New Roman" w:hAnsi="inherit" w:cs="Times New Roman"/>
          <w:b/>
          <w:bCs/>
          <w:color w:val="000000"/>
          <w:sz w:val="30"/>
          <w:szCs w:val="30"/>
        </w:rPr>
        <w:t>Figure</w:t>
      </w:r>
      <w:r w:rsidRPr="00A922EE">
        <w:rPr>
          <w:rFonts w:ascii="inherit" w:eastAsia="Times New Roman" w:hAnsi="inherit" w:cs="Times New Roman"/>
          <w:color w:val="000000"/>
          <w:sz w:val="30"/>
          <w:szCs w:val="30"/>
        </w:rPr>
        <w:t> </w:t>
      </w:r>
      <w:hyperlink r:id="rId6" w:anchor="x-ck12-TVNMUy0wNy0xMC1hcmN0aWMtaGFyZXM." w:history="1">
        <w:r w:rsidRPr="00A922EE">
          <w:rPr>
            <w:rFonts w:ascii="inherit" w:eastAsia="Times New Roman" w:hAnsi="inherit" w:cs="Times New Roman"/>
            <w:color w:val="2BA6CB"/>
            <w:sz w:val="30"/>
            <w:szCs w:val="30"/>
          </w:rPr>
          <w:t>below</w:t>
        </w:r>
      </w:hyperlink>
      <w:r w:rsidRPr="00A922EE">
        <w:rPr>
          <w:rFonts w:ascii="inherit" w:eastAsia="Times New Roman" w:hAnsi="inherit" w:cs="Times New Roman"/>
          <w:color w:val="000000"/>
          <w:sz w:val="30"/>
          <w:szCs w:val="30"/>
        </w:rPr>
        <w:t>). Through this process of natural selection, dark fur rabbits will become uncommon over time. Rabbits will adapt to have white fur.</w:t>
      </w:r>
    </w:p>
    <w:p w:rsidR="00A922EE" w:rsidRPr="00A922EE" w:rsidRDefault="00A922EE" w:rsidP="00A922EE">
      <w:pPr>
        <w:spacing w:before="240" w:after="300" w:line="240" w:lineRule="auto"/>
        <w:rPr>
          <w:rFonts w:ascii="inherit" w:eastAsia="Times New Roman" w:hAnsi="inherit" w:cs="Times New Roman"/>
          <w:color w:val="000000"/>
          <w:sz w:val="30"/>
          <w:szCs w:val="30"/>
        </w:rPr>
      </w:pPr>
      <w:r>
        <w:rPr>
          <w:rFonts w:ascii="inherit" w:eastAsia="Times New Roman" w:hAnsi="inherit" w:cs="Times New Roman"/>
          <w:noProof/>
          <w:color w:val="000000"/>
          <w:sz w:val="30"/>
          <w:szCs w:val="30"/>
        </w:rPr>
        <mc:AlternateContent>
          <mc:Choice Requires="wps">
            <w:drawing>
              <wp:inline distT="0" distB="0" distL="0" distR="0" wp14:anchorId="5CCA1D10" wp14:editId="50C9CAD3">
                <wp:extent cx="304800" cy="304800"/>
                <wp:effectExtent l="0" t="0" r="0" b="0"/>
                <wp:docPr id="1" name="Rectangle 1" descr="filesystem:https://www.ck12.org/persistent/org.ck12.reader/2151038/440167e38baef9a01dc4ed0c4ad9b622.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 o:spid="_x0000_s1026" alt="filesystem:https://www.ck12.org/persistent/org.ck12.reader/2151038/440167e38baef9a01dc4ed0c4ad9b622.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" filled="f" stroked="f">
                <o:lock v:ext="edit" aspectratio="t"/>
                <w10:anchorlock/>
              </v:rect>
            </w:pict>
          </mc:Fallback>
        </mc:AlternateContent>
      </w:r>
    </w:p>
    <w:p w:rsidR="00A922EE" w:rsidRPr="00A922EE" w:rsidRDefault="00A922EE" w:rsidP="00A922EE">
      <w:pPr>
        <w:pBdr>
          <w:top w:val="single" w:sz="6" w:space="0" w:color="CCCCCC"/>
          <w:bottom w:val="single" w:sz="6" w:space="0" w:color="CCCCCC"/>
        </w:pBdr>
        <w:spacing w:after="150" w:line="240" w:lineRule="auto"/>
        <w:jc w:val="center"/>
        <w:rPr>
          <w:rFonts w:ascii="inherit" w:eastAsia="Times New Roman" w:hAnsi="inherit" w:cs="Times New Roman"/>
          <w:color w:val="000000"/>
          <w:sz w:val="18"/>
          <w:szCs w:val="18"/>
        </w:rPr>
      </w:pPr>
      <w:r w:rsidRPr="00A922EE">
        <w:rPr>
          <w:rFonts w:ascii="inherit" w:eastAsia="Times New Roman" w:hAnsi="inherit" w:cs="Times New Roman"/>
          <w:color w:val="000000"/>
          <w:sz w:val="18"/>
          <w:szCs w:val="18"/>
        </w:rPr>
        <w:t>The white fur of the Arctic hares may make it more difficult for fox and other predators to locate hares against the white snow.</w:t>
      </w:r>
    </w:p>
    <w:p w:rsidR="00A922EE" w:rsidRPr="00A922EE" w:rsidRDefault="00A922EE" w:rsidP="00A922EE">
      <w:pPr>
        <w:spacing w:before="48" w:after="120" w:line="240" w:lineRule="auto"/>
        <w:outlineLvl w:val="3"/>
        <w:rPr>
          <w:rFonts w:ascii="Helvetica" w:eastAsia="Times New Roman" w:hAnsi="Helvetica" w:cs="Helvetica"/>
          <w:b/>
          <w:bCs/>
          <w:color w:val="000000"/>
          <w:sz w:val="34"/>
          <w:szCs w:val="34"/>
        </w:rPr>
      </w:pPr>
      <w:r w:rsidRPr="00A922EE">
        <w:rPr>
          <w:rFonts w:ascii="Helvetica" w:eastAsia="Times New Roman" w:hAnsi="Helvetica" w:cs="Helvetica"/>
          <w:b/>
          <w:bCs/>
          <w:color w:val="000000"/>
          <w:sz w:val="34"/>
          <w:szCs w:val="34"/>
        </w:rPr>
        <w:t>Why So Many Species?</w:t>
      </w:r>
    </w:p>
    <w:p w:rsidR="00A922EE" w:rsidRPr="00A922EE" w:rsidRDefault="00A922EE" w:rsidP="00A922EE">
      <w:pPr>
        <w:spacing w:after="300" w:line="240" w:lineRule="auto"/>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Scientists estimate that there are between 5 million and 30 million species on the planet. But why are there so many? As environments change over time, organisms must constantly adapt to those environments. Diversity of species increases the chance that at least some organisms adapt and survive any major changes in the environment. For example, if a natural disaster kills all of the large organisms on the planet, then the small organisms will continue to survive.</w:t>
      </w:r>
    </w:p>
    <w:p w:rsidR="00A922EE" w:rsidRPr="00A922EE" w:rsidRDefault="00A922EE" w:rsidP="00A922EE">
      <w:pPr>
        <w:spacing w:before="48" w:after="120" w:line="240" w:lineRule="auto"/>
        <w:outlineLvl w:val="2"/>
        <w:rPr>
          <w:rFonts w:ascii="Helvetica" w:eastAsia="Times New Roman" w:hAnsi="Helvetica" w:cs="Helvetica"/>
          <w:b/>
          <w:bCs/>
          <w:color w:val="000000"/>
          <w:sz w:val="38"/>
          <w:szCs w:val="38"/>
        </w:rPr>
      </w:pPr>
      <w:r w:rsidRPr="00A922EE">
        <w:rPr>
          <w:rFonts w:ascii="Helvetica" w:eastAsia="Times New Roman" w:hAnsi="Helvetica" w:cs="Helvetica"/>
          <w:b/>
          <w:bCs/>
          <w:color w:val="000000"/>
          <w:sz w:val="38"/>
          <w:szCs w:val="38"/>
        </w:rPr>
        <w:t>Vocabulary</w:t>
      </w:r>
    </w:p>
    <w:p w:rsidR="00A922EE" w:rsidRPr="00A922EE" w:rsidRDefault="00A922EE" w:rsidP="00A922EE">
      <w:pPr>
        <w:numPr>
          <w:ilvl w:val="0"/>
          <w:numId w:val="3"/>
        </w:numPr>
        <w:spacing w:after="0" w:line="240" w:lineRule="auto"/>
        <w:ind w:left="240"/>
        <w:rPr>
          <w:rFonts w:ascii="inherit" w:eastAsia="Times New Roman" w:hAnsi="inherit" w:cs="Times New Roman"/>
          <w:color w:val="000000"/>
          <w:sz w:val="30"/>
          <w:szCs w:val="30"/>
        </w:rPr>
      </w:pPr>
      <w:proofErr w:type="gramStart"/>
      <w:r w:rsidRPr="00A922EE">
        <w:rPr>
          <w:rFonts w:ascii="inherit" w:eastAsia="Times New Roman" w:hAnsi="inherit" w:cs="Times New Roman"/>
          <w:b/>
          <w:bCs/>
          <w:color w:val="000000"/>
          <w:sz w:val="30"/>
          <w:szCs w:val="30"/>
        </w:rPr>
        <w:t>acquired</w:t>
      </w:r>
      <w:proofErr w:type="gramEnd"/>
      <w:r w:rsidRPr="00A922EE">
        <w:rPr>
          <w:rFonts w:ascii="inherit" w:eastAsia="Times New Roman" w:hAnsi="inherit" w:cs="Times New Roman"/>
          <w:b/>
          <w:bCs/>
          <w:color w:val="000000"/>
          <w:sz w:val="30"/>
          <w:szCs w:val="30"/>
        </w:rPr>
        <w:t xml:space="preserve"> trait</w:t>
      </w:r>
      <w:r w:rsidRPr="00A922EE">
        <w:rPr>
          <w:rFonts w:ascii="inherit" w:eastAsia="Times New Roman" w:hAnsi="inherit" w:cs="Times New Roman"/>
          <w:color w:val="000000"/>
          <w:sz w:val="30"/>
          <w:szCs w:val="30"/>
        </w:rPr>
        <w:t>: Trait that organisms develops over a lifetime.</w:t>
      </w:r>
    </w:p>
    <w:p w:rsidR="00A922EE" w:rsidRPr="00A922EE" w:rsidRDefault="00A922EE" w:rsidP="00A922EE">
      <w:pPr>
        <w:numPr>
          <w:ilvl w:val="0"/>
          <w:numId w:val="3"/>
        </w:numPr>
        <w:spacing w:after="0" w:line="240" w:lineRule="auto"/>
        <w:ind w:left="240"/>
        <w:rPr>
          <w:rFonts w:ascii="inherit" w:eastAsia="Times New Roman" w:hAnsi="inherit" w:cs="Times New Roman"/>
          <w:color w:val="000000"/>
          <w:sz w:val="30"/>
          <w:szCs w:val="30"/>
        </w:rPr>
      </w:pPr>
      <w:proofErr w:type="gramStart"/>
      <w:r w:rsidRPr="00A922EE">
        <w:rPr>
          <w:rFonts w:ascii="inherit" w:eastAsia="Times New Roman" w:hAnsi="inherit" w:cs="Times New Roman"/>
          <w:b/>
          <w:bCs/>
          <w:color w:val="000000"/>
          <w:sz w:val="30"/>
          <w:szCs w:val="30"/>
        </w:rPr>
        <w:t>adaptation</w:t>
      </w:r>
      <w:proofErr w:type="gramEnd"/>
      <w:r w:rsidRPr="00A922EE">
        <w:rPr>
          <w:rFonts w:ascii="inherit" w:eastAsia="Times New Roman" w:hAnsi="inherit" w:cs="Times New Roman"/>
          <w:color w:val="000000"/>
          <w:sz w:val="30"/>
          <w:szCs w:val="30"/>
        </w:rPr>
        <w:t>: Trait that enhances an organism's ability to survive and reproduce in its environment.</w:t>
      </w:r>
    </w:p>
    <w:p w:rsidR="00A922EE" w:rsidRPr="00A922EE" w:rsidRDefault="00A922EE" w:rsidP="00A922EE">
      <w:pPr>
        <w:numPr>
          <w:ilvl w:val="0"/>
          <w:numId w:val="3"/>
        </w:numPr>
        <w:spacing w:after="0" w:line="240" w:lineRule="auto"/>
        <w:ind w:left="240"/>
        <w:rPr>
          <w:rFonts w:ascii="inherit" w:eastAsia="Times New Roman" w:hAnsi="inherit" w:cs="Times New Roman"/>
          <w:color w:val="000000"/>
          <w:sz w:val="30"/>
          <w:szCs w:val="30"/>
        </w:rPr>
      </w:pPr>
      <w:proofErr w:type="gramStart"/>
      <w:r w:rsidRPr="00A922EE">
        <w:rPr>
          <w:rFonts w:ascii="inherit" w:eastAsia="Times New Roman" w:hAnsi="inherit" w:cs="Times New Roman"/>
          <w:b/>
          <w:bCs/>
          <w:color w:val="000000"/>
          <w:sz w:val="30"/>
          <w:szCs w:val="30"/>
        </w:rPr>
        <w:t>inherited</w:t>
      </w:r>
      <w:proofErr w:type="gramEnd"/>
      <w:r w:rsidRPr="00A922EE">
        <w:rPr>
          <w:rFonts w:ascii="inherit" w:eastAsia="Times New Roman" w:hAnsi="inherit" w:cs="Times New Roman"/>
          <w:b/>
          <w:bCs/>
          <w:color w:val="000000"/>
          <w:sz w:val="30"/>
          <w:szCs w:val="30"/>
        </w:rPr>
        <w:t xml:space="preserve"> trait</w:t>
      </w:r>
      <w:r w:rsidRPr="00A922EE">
        <w:rPr>
          <w:rFonts w:ascii="inherit" w:eastAsia="Times New Roman" w:hAnsi="inherit" w:cs="Times New Roman"/>
          <w:color w:val="000000"/>
          <w:sz w:val="30"/>
          <w:szCs w:val="30"/>
        </w:rPr>
        <w:t>: Feature passed from one generation to the next.</w:t>
      </w:r>
    </w:p>
    <w:p w:rsidR="00A922EE" w:rsidRPr="00A922EE" w:rsidRDefault="00A922EE" w:rsidP="00A922EE">
      <w:pPr>
        <w:numPr>
          <w:ilvl w:val="0"/>
          <w:numId w:val="3"/>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b/>
          <w:bCs/>
          <w:color w:val="000000"/>
          <w:sz w:val="30"/>
          <w:szCs w:val="30"/>
        </w:rPr>
        <w:t>natural selection</w:t>
      </w:r>
      <w:r w:rsidRPr="00A922EE">
        <w:rPr>
          <w:rFonts w:ascii="inherit" w:eastAsia="Times New Roman" w:hAnsi="inherit" w:cs="Times New Roman"/>
          <w:color w:val="000000"/>
          <w:sz w:val="30"/>
          <w:szCs w:val="30"/>
        </w:rPr>
        <w:t xml:space="preserve">: Process by which organisms with traits that better enable them to adapt to their environment will tend to survive and reproduce in </w:t>
      </w:r>
      <w:r w:rsidRPr="00A922EE">
        <w:rPr>
          <w:rFonts w:ascii="inherit" w:eastAsia="Times New Roman" w:hAnsi="inherit" w:cs="Times New Roman"/>
          <w:color w:val="000000"/>
          <w:sz w:val="30"/>
          <w:szCs w:val="30"/>
        </w:rPr>
        <w:lastRenderedPageBreak/>
        <w:t>greater numbers, allowing these favorable traits to be passed on to the next generations.</w:t>
      </w:r>
    </w:p>
    <w:p w:rsidR="00A922EE" w:rsidRPr="00A922EE" w:rsidRDefault="00A922EE" w:rsidP="00A922EE">
      <w:pPr>
        <w:spacing w:before="48" w:after="120" w:line="240" w:lineRule="auto"/>
        <w:outlineLvl w:val="2"/>
        <w:rPr>
          <w:rFonts w:ascii="Helvetica" w:eastAsia="Times New Roman" w:hAnsi="Helvetica" w:cs="Helvetica"/>
          <w:b/>
          <w:bCs/>
          <w:color w:val="000000"/>
          <w:sz w:val="38"/>
          <w:szCs w:val="38"/>
        </w:rPr>
      </w:pPr>
      <w:r w:rsidRPr="00A922EE">
        <w:rPr>
          <w:rFonts w:ascii="Helvetica" w:eastAsia="Times New Roman" w:hAnsi="Helvetica" w:cs="Helvetica"/>
          <w:b/>
          <w:bCs/>
          <w:color w:val="000000"/>
          <w:sz w:val="38"/>
          <w:szCs w:val="38"/>
        </w:rPr>
        <w:t>Summary</w:t>
      </w:r>
    </w:p>
    <w:p w:rsidR="00A922EE" w:rsidRPr="00A922EE" w:rsidRDefault="00A922EE" w:rsidP="00A922EE">
      <w:pPr>
        <w:numPr>
          <w:ilvl w:val="0"/>
          <w:numId w:val="4"/>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Evolution occurs by natural selection, the process by which organisms with traits that better enable them to adapt to their environment will tend to survive and reproduce in greater numbers.</w:t>
      </w:r>
    </w:p>
    <w:p w:rsidR="00A922EE" w:rsidRPr="00A922EE" w:rsidRDefault="00A922EE" w:rsidP="00A922EE">
      <w:pPr>
        <w:numPr>
          <w:ilvl w:val="0"/>
          <w:numId w:val="4"/>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Natural selection occurs when there is some variation in the inherited traits, some of these traits will give individuals an advantage over others, and the individuals with certain traits will be more likely to have more offspring.</w:t>
      </w:r>
    </w:p>
    <w:p w:rsidR="00A922EE" w:rsidRPr="00A922EE" w:rsidRDefault="00A922EE" w:rsidP="00A922EE">
      <w:pPr>
        <w:spacing w:before="48" w:after="120" w:line="240" w:lineRule="auto"/>
        <w:outlineLvl w:val="2"/>
        <w:rPr>
          <w:rFonts w:ascii="Helvetica" w:eastAsia="Times New Roman" w:hAnsi="Helvetica" w:cs="Helvetica"/>
          <w:b/>
          <w:bCs/>
          <w:color w:val="000000"/>
          <w:sz w:val="38"/>
          <w:szCs w:val="38"/>
        </w:rPr>
      </w:pPr>
      <w:r w:rsidRPr="00A922EE">
        <w:rPr>
          <w:rFonts w:ascii="Helvetica" w:eastAsia="Times New Roman" w:hAnsi="Helvetica" w:cs="Helvetica"/>
          <w:b/>
          <w:bCs/>
          <w:color w:val="000000"/>
          <w:sz w:val="38"/>
          <w:szCs w:val="38"/>
        </w:rPr>
        <w:t>Practice</w:t>
      </w:r>
    </w:p>
    <w:p w:rsidR="00A922EE" w:rsidRPr="00A922EE" w:rsidRDefault="00A922EE" w:rsidP="00A922EE">
      <w:pPr>
        <w:spacing w:after="300" w:line="240" w:lineRule="auto"/>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Use the resource below to answer the questions that follow.</w:t>
      </w:r>
    </w:p>
    <w:p w:rsidR="00A922EE" w:rsidRPr="00A922EE" w:rsidRDefault="00A922EE" w:rsidP="00A922EE">
      <w:pPr>
        <w:numPr>
          <w:ilvl w:val="0"/>
          <w:numId w:val="5"/>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b/>
          <w:bCs/>
          <w:color w:val="000000"/>
          <w:sz w:val="30"/>
          <w:szCs w:val="30"/>
        </w:rPr>
        <w:t>Sources of Variation</w:t>
      </w:r>
      <w:r w:rsidRPr="00A922EE">
        <w:rPr>
          <w:rFonts w:ascii="inherit" w:eastAsia="Times New Roman" w:hAnsi="inherit" w:cs="Times New Roman"/>
          <w:color w:val="000000"/>
          <w:sz w:val="30"/>
          <w:szCs w:val="30"/>
        </w:rPr>
        <w:t> at </w:t>
      </w:r>
      <w:hyperlink r:id="rId7" w:history="1">
        <w:r w:rsidRPr="00A922EE">
          <w:rPr>
            <w:rFonts w:ascii="inherit" w:eastAsia="Times New Roman" w:hAnsi="inherit" w:cs="Times New Roman"/>
            <w:color w:val="2BA6CB"/>
            <w:sz w:val="30"/>
            <w:szCs w:val="30"/>
          </w:rPr>
          <w:t>http://learn.genetics.utah.edu/content/variation/sources/</w:t>
        </w:r>
      </w:hyperlink>
    </w:p>
    <w:p w:rsidR="00A922EE" w:rsidRPr="00A922EE" w:rsidRDefault="00A922EE" w:rsidP="00A922EE">
      <w:pPr>
        <w:numPr>
          <w:ilvl w:val="0"/>
          <w:numId w:val="6"/>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Are all members of your family exactly alike? Are all members of a species exactly alike?</w:t>
      </w:r>
    </w:p>
    <w:p w:rsidR="00A922EE" w:rsidRPr="00A922EE" w:rsidRDefault="00A922EE" w:rsidP="00A922EE">
      <w:pPr>
        <w:numPr>
          <w:ilvl w:val="0"/>
          <w:numId w:val="6"/>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What is an important base of variation in species? Are all forms of a gene the same?</w:t>
      </w:r>
    </w:p>
    <w:p w:rsidR="00A922EE" w:rsidRPr="00A922EE" w:rsidRDefault="00A922EE" w:rsidP="00A922EE">
      <w:pPr>
        <w:numPr>
          <w:ilvl w:val="0"/>
          <w:numId w:val="6"/>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What are common mutations in DNA? How common are these mutations?</w:t>
      </w:r>
    </w:p>
    <w:p w:rsidR="00A922EE" w:rsidRPr="00A922EE" w:rsidRDefault="00A922EE" w:rsidP="00A922EE">
      <w:pPr>
        <w:numPr>
          <w:ilvl w:val="0"/>
          <w:numId w:val="6"/>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Do most mutations that are passed on to future generations come from the environment? What is the relationship between mutations and the environment?</w:t>
      </w:r>
    </w:p>
    <w:p w:rsidR="00A922EE" w:rsidRPr="00A922EE" w:rsidRDefault="00A922EE" w:rsidP="00A922EE">
      <w:pPr>
        <w:numPr>
          <w:ilvl w:val="0"/>
          <w:numId w:val="6"/>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How does recombination in sexually reproducing organisms ensure that every generation will have mutations or changes in the inherited DNA?</w:t>
      </w:r>
    </w:p>
    <w:p w:rsidR="00A922EE" w:rsidRPr="00A922EE" w:rsidRDefault="00A922EE" w:rsidP="00A922EE">
      <w:pPr>
        <w:numPr>
          <w:ilvl w:val="0"/>
          <w:numId w:val="6"/>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At what frequency (not at all, low, medium, or high) does recombination of DNA occur in asexually reproducing populations?</w:t>
      </w:r>
    </w:p>
    <w:p w:rsidR="00A922EE" w:rsidRPr="00A922EE" w:rsidRDefault="00A922EE" w:rsidP="00A922EE">
      <w:pPr>
        <w:spacing w:before="48" w:after="120" w:line="240" w:lineRule="auto"/>
        <w:outlineLvl w:val="2"/>
        <w:rPr>
          <w:rFonts w:ascii="Helvetica" w:eastAsia="Times New Roman" w:hAnsi="Helvetica" w:cs="Helvetica"/>
          <w:b/>
          <w:bCs/>
          <w:color w:val="000000"/>
          <w:sz w:val="38"/>
          <w:szCs w:val="38"/>
        </w:rPr>
      </w:pPr>
      <w:r w:rsidRPr="00A922EE">
        <w:rPr>
          <w:rFonts w:ascii="Helvetica" w:eastAsia="Times New Roman" w:hAnsi="Helvetica" w:cs="Helvetica"/>
          <w:b/>
          <w:bCs/>
          <w:color w:val="000000"/>
          <w:sz w:val="38"/>
          <w:szCs w:val="38"/>
        </w:rPr>
        <w:t>Review</w:t>
      </w:r>
    </w:p>
    <w:p w:rsidR="00A922EE" w:rsidRPr="00A922EE" w:rsidRDefault="00A922EE" w:rsidP="00A922EE">
      <w:pPr>
        <w:numPr>
          <w:ilvl w:val="0"/>
          <w:numId w:val="7"/>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What's the difference between an acquired and inherited trait?</w:t>
      </w:r>
    </w:p>
    <w:p w:rsidR="00A922EE" w:rsidRPr="00A922EE" w:rsidRDefault="00A922EE" w:rsidP="00A922EE">
      <w:pPr>
        <w:numPr>
          <w:ilvl w:val="0"/>
          <w:numId w:val="7"/>
        </w:numPr>
        <w:spacing w:after="0" w:line="240" w:lineRule="auto"/>
        <w:ind w:left="240"/>
        <w:rPr>
          <w:rFonts w:ascii="inherit" w:eastAsia="Times New Roman" w:hAnsi="inherit" w:cs="Times New Roman"/>
          <w:color w:val="000000"/>
          <w:sz w:val="30"/>
          <w:szCs w:val="30"/>
        </w:rPr>
      </w:pPr>
      <w:r w:rsidRPr="00A922EE">
        <w:rPr>
          <w:rFonts w:ascii="inherit" w:eastAsia="Times New Roman" w:hAnsi="inherit" w:cs="Times New Roman"/>
          <w:color w:val="000000"/>
          <w:sz w:val="30"/>
          <w:szCs w:val="30"/>
        </w:rPr>
        <w:t>What is required for natural selection to take place?</w:t>
      </w:r>
    </w:p>
    <w:p w:rsidR="00182F5B" w:rsidRPr="00A922EE" w:rsidRDefault="00182F5B" w:rsidP="00A922EE"/>
    <w:sectPr w:rsidR="00182F5B" w:rsidRPr="00A92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roxima-nova">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225A8A"/>
    <w:multiLevelType w:val="multilevel"/>
    <w:tmpl w:val="71F8C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962350"/>
    <w:multiLevelType w:val="multilevel"/>
    <w:tmpl w:val="CF0A2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22D0880"/>
    <w:multiLevelType w:val="multilevel"/>
    <w:tmpl w:val="A96AF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71A4738"/>
    <w:multiLevelType w:val="multilevel"/>
    <w:tmpl w:val="E00E0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81616EC"/>
    <w:multiLevelType w:val="multilevel"/>
    <w:tmpl w:val="467C8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80E1472"/>
    <w:multiLevelType w:val="multilevel"/>
    <w:tmpl w:val="1F600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E2528A6"/>
    <w:multiLevelType w:val="multilevel"/>
    <w:tmpl w:val="302C4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5"/>
  </w:num>
  <w:num w:numId="4">
    <w:abstractNumId w:val="0"/>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3NjI2MTIzNTAysLBU0lEKTi0uzszPAykwrAUArg0p1CwAAAA="/>
  </w:docVars>
  <w:rsids>
    <w:rsidRoot w:val="00A922EE"/>
    <w:rsid w:val="00182F5B"/>
    <w:rsid w:val="00A92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A922E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922E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922E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922EE"/>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922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22EE"/>
    <w:rPr>
      <w:b/>
      <w:bCs/>
    </w:rPr>
  </w:style>
  <w:style w:type="character" w:styleId="Hyperlink">
    <w:name w:val="Hyperlink"/>
    <w:basedOn w:val="DefaultParagraphFont"/>
    <w:uiPriority w:val="99"/>
    <w:semiHidden/>
    <w:unhideWhenUsed/>
    <w:rsid w:val="00A922EE"/>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A922E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922E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922E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922EE"/>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922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22EE"/>
    <w:rPr>
      <w:b/>
      <w:bCs/>
    </w:rPr>
  </w:style>
  <w:style w:type="character" w:styleId="Hyperlink">
    <w:name w:val="Hyperlink"/>
    <w:basedOn w:val="DefaultParagraphFont"/>
    <w:uiPriority w:val="99"/>
    <w:semiHidden/>
    <w:unhideWhenUsed/>
    <w:rsid w:val="00A922E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648654">
      <w:bodyDiv w:val="1"/>
      <w:marLeft w:val="0"/>
      <w:marRight w:val="0"/>
      <w:marTop w:val="0"/>
      <w:marBottom w:val="0"/>
      <w:divBdr>
        <w:top w:val="none" w:sz="0" w:space="0" w:color="auto"/>
        <w:left w:val="none" w:sz="0" w:space="0" w:color="auto"/>
        <w:bottom w:val="none" w:sz="0" w:space="0" w:color="auto"/>
        <w:right w:val="none" w:sz="0" w:space="0" w:color="auto"/>
      </w:divBdr>
      <w:divsChild>
        <w:div w:id="1375622095">
          <w:marLeft w:val="0"/>
          <w:marRight w:val="0"/>
          <w:marTop w:val="525"/>
          <w:marBottom w:val="0"/>
          <w:divBdr>
            <w:top w:val="none" w:sz="0" w:space="0" w:color="auto"/>
            <w:left w:val="none" w:sz="0" w:space="0" w:color="auto"/>
            <w:bottom w:val="none" w:sz="0" w:space="0" w:color="auto"/>
            <w:right w:val="none" w:sz="0" w:space="0" w:color="auto"/>
          </w:divBdr>
        </w:div>
        <w:div w:id="579872103">
          <w:marLeft w:val="0"/>
          <w:marRight w:val="0"/>
          <w:marTop w:val="0"/>
          <w:marBottom w:val="0"/>
          <w:divBdr>
            <w:top w:val="none" w:sz="0" w:space="0" w:color="auto"/>
            <w:left w:val="none" w:sz="0" w:space="0" w:color="auto"/>
            <w:bottom w:val="none" w:sz="0" w:space="0" w:color="auto"/>
            <w:right w:val="none" w:sz="0" w:space="0" w:color="auto"/>
          </w:divBdr>
        </w:div>
        <w:div w:id="2079936524">
          <w:marLeft w:val="0"/>
          <w:marRight w:val="0"/>
          <w:marTop w:val="0"/>
          <w:marBottom w:val="0"/>
          <w:divBdr>
            <w:top w:val="none" w:sz="0" w:space="0" w:color="auto"/>
            <w:left w:val="none" w:sz="0" w:space="0" w:color="auto"/>
            <w:bottom w:val="none" w:sz="0" w:space="0" w:color="auto"/>
            <w:right w:val="none" w:sz="0" w:space="0" w:color="auto"/>
          </w:divBdr>
        </w:div>
        <w:div w:id="2153128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learn.genetics.utah.edu/content/variation/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k12.org/reader/reader-index.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MSA</dc:creator>
  <cp:lastModifiedBy>TMSA</cp:lastModifiedBy>
  <cp:revision>1</cp:revision>
  <dcterms:created xsi:type="dcterms:W3CDTF">2018-01-06T17:12:00Z</dcterms:created>
  <dcterms:modified xsi:type="dcterms:W3CDTF">2018-01-06T17:33:00Z</dcterms:modified>
</cp:coreProperties>
</file>